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139D" w14:textId="78FD132E" w:rsidR="00BC3A15" w:rsidRPr="00541865" w:rsidRDefault="00BC3A15" w:rsidP="00BC3A15">
      <w:pPr>
        <w:jc w:val="center"/>
        <w:rPr>
          <w:rFonts w:eastAsia="Arial Unicode MS"/>
        </w:rPr>
      </w:pPr>
      <w:r w:rsidRPr="00541865">
        <w:rPr>
          <w:rFonts w:ascii="Lucida Sans" w:hAnsi="Lucida Sans"/>
          <w:b/>
        </w:rPr>
        <w:t>CURSO DE MESTRADO EM DANÇA</w:t>
      </w:r>
    </w:p>
    <w:p w14:paraId="40A5D5E8" w14:textId="7D753D31" w:rsidR="00BC3A15" w:rsidRPr="00541865" w:rsidRDefault="00C32EA5" w:rsidP="00BC3A15">
      <w:pPr>
        <w:spacing w:before="120" w:after="120"/>
        <w:ind w:left="-397"/>
        <w:jc w:val="center"/>
        <w:rPr>
          <w:rFonts w:ascii="Lucida Sans" w:hAnsi="Lucida Sans"/>
          <w:b/>
        </w:rPr>
      </w:pPr>
      <w:r w:rsidRPr="00541865">
        <w:rPr>
          <w:rFonts w:ascii="Lucida Sans" w:hAnsi="Lucida Sans"/>
          <w:b/>
        </w:rPr>
        <w:t xml:space="preserve">SOLICITAÇÃO </w:t>
      </w:r>
      <w:r w:rsidR="00BC3A15" w:rsidRPr="00541865">
        <w:rPr>
          <w:rFonts w:ascii="Lucida Sans" w:hAnsi="Lucida Sans"/>
          <w:b/>
        </w:rPr>
        <w:t xml:space="preserve">EXAME DE QUALIFICAÇÃO - INDICAÇÃO DE BANCA </w:t>
      </w: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828"/>
        <w:gridCol w:w="2268"/>
        <w:gridCol w:w="851"/>
        <w:gridCol w:w="2410"/>
      </w:tblGrid>
      <w:tr w:rsidR="00BC3A15" w:rsidRPr="00541865" w14:paraId="28D9B357" w14:textId="77777777" w:rsidTr="002D347F">
        <w:tc>
          <w:tcPr>
            <w:tcW w:w="9357" w:type="dxa"/>
            <w:gridSpan w:val="4"/>
            <w:tcBorders>
              <w:bottom w:val="single" w:sz="4" w:space="0" w:color="auto"/>
            </w:tcBorders>
            <w:shd w:val="clear" w:color="auto" w:fill="92D050"/>
          </w:tcPr>
          <w:p w14:paraId="350C02F1" w14:textId="77777777" w:rsidR="00BC3A15" w:rsidRPr="00541865" w:rsidRDefault="00BC3A15" w:rsidP="002D347F">
            <w:pPr>
              <w:jc w:val="center"/>
              <w:rPr>
                <w:rFonts w:ascii="Lucida Sans" w:hAnsi="Lucida Sans"/>
                <w:b/>
                <w:caps/>
              </w:rPr>
            </w:pPr>
            <w:r w:rsidRPr="00541865">
              <w:rPr>
                <w:rFonts w:ascii="Lucida Sans" w:hAnsi="Lucida Sans"/>
                <w:b/>
                <w:caps/>
              </w:rPr>
              <w:t xml:space="preserve">discente – DADOS PARA REALIZAÇÃO </w:t>
            </w:r>
          </w:p>
        </w:tc>
      </w:tr>
      <w:tr w:rsidR="00BC3A15" w:rsidRPr="00541865" w14:paraId="702FF7D3" w14:textId="77777777" w:rsidTr="002D347F">
        <w:tc>
          <w:tcPr>
            <w:tcW w:w="694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2C1D7A3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541865">
              <w:rPr>
                <w:rFonts w:ascii="Lucida Sans" w:hAnsi="Lucida Sans"/>
                <w:b/>
                <w:bCs/>
              </w:rPr>
              <w:t xml:space="preserve">Nome completo: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17A698D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5D856A39" w14:textId="77777777" w:rsidTr="002D347F"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433CEE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541865">
              <w:rPr>
                <w:rFonts w:ascii="Lucida Sans" w:hAnsi="Lucida Sans"/>
                <w:b/>
                <w:bCs/>
              </w:rPr>
              <w:t xml:space="preserve">Título do Trabalho: </w:t>
            </w:r>
          </w:p>
        </w:tc>
      </w:tr>
      <w:tr w:rsidR="00BC3A15" w:rsidRPr="00541865" w14:paraId="256A705F" w14:textId="77777777" w:rsidTr="002D347F">
        <w:tblPrEx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48FEF9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541865">
              <w:rPr>
                <w:rFonts w:ascii="Lucida Sans" w:hAnsi="Lucida Sans"/>
                <w:b/>
                <w:bCs/>
              </w:rPr>
              <w:t>Pessoa Docente orientadora:</w:t>
            </w:r>
          </w:p>
        </w:tc>
      </w:tr>
      <w:tr w:rsidR="00BC3A15" w:rsidRPr="00541865" w14:paraId="558F27EE" w14:textId="77777777" w:rsidTr="002D347F">
        <w:tc>
          <w:tcPr>
            <w:tcW w:w="3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F65C526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541865">
              <w:rPr>
                <w:rFonts w:ascii="Lucida Sans" w:hAnsi="Lucida Sans"/>
                <w:b/>
                <w:bCs/>
              </w:rPr>
              <w:t xml:space="preserve">Data do Exame: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E493E6F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</w:rPr>
            </w:pPr>
          </w:p>
        </w:tc>
        <w:tc>
          <w:tcPr>
            <w:tcW w:w="326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ED1D70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634DD3B0" w14:textId="77777777" w:rsidTr="002D347F">
        <w:tblPrEx>
          <w:tblLook w:val="04A0" w:firstRow="1" w:lastRow="0" w:firstColumn="1" w:lastColumn="0" w:noHBand="0" w:noVBand="1"/>
        </w:tblPrEx>
        <w:tc>
          <w:tcPr>
            <w:tcW w:w="9357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BB1EB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  <w:b/>
                <w:bCs/>
              </w:rPr>
            </w:pPr>
            <w:r w:rsidRPr="00541865">
              <w:rPr>
                <w:rFonts w:ascii="Lucida Sans" w:hAnsi="Lucida Sans"/>
                <w:b/>
                <w:bCs/>
              </w:rPr>
              <w:t xml:space="preserve">Horário: </w:t>
            </w:r>
          </w:p>
          <w:p w14:paraId="71F08394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</w:rPr>
            </w:pPr>
            <w:r w:rsidRPr="00541865">
              <w:rPr>
                <w:rFonts w:ascii="Lucida Sans" w:hAnsi="Lucida Sans"/>
                <w:b/>
              </w:rPr>
              <w:t xml:space="preserve">Modo e local de realização:                                                                                                                       </w:t>
            </w:r>
          </w:p>
          <w:p w14:paraId="32F4A713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</w:rPr>
            </w:pPr>
            <w:r w:rsidRPr="00541865">
              <w:rPr>
                <w:rFonts w:ascii="Lucida Sans" w:hAnsi="Lucida Sans"/>
              </w:rPr>
              <w:t xml:space="preserve">-plataforma </w:t>
            </w:r>
            <w:hyperlink r:id="rId7" w:history="1">
              <w:r w:rsidRPr="00541865">
                <w:rPr>
                  <w:rStyle w:val="Hyperlink"/>
                  <w:rFonts w:ascii="Lucida Sans" w:hAnsi="Lucida Sans"/>
                  <w:b/>
                </w:rPr>
                <w:t>rnp.br</w:t>
              </w:r>
            </w:hyperlink>
            <w:r w:rsidRPr="00541865">
              <w:rPr>
                <w:rFonts w:ascii="Lucida Sans" w:hAnsi="Lucida Sans"/>
                <w:b/>
              </w:rPr>
              <w:t xml:space="preserve"> </w:t>
            </w:r>
            <w:proofErr w:type="gramStart"/>
            <w:r w:rsidRPr="00541865">
              <w:rPr>
                <w:rFonts w:ascii="Lucida Sans" w:hAnsi="Lucida Sans"/>
                <w:b/>
              </w:rPr>
              <w:t>( )</w:t>
            </w:r>
            <w:proofErr w:type="gramEnd"/>
            <w:r w:rsidRPr="00541865">
              <w:rPr>
                <w:rFonts w:ascii="Lucida Sans" w:hAnsi="Lucida Sans"/>
                <w:b/>
              </w:rPr>
              <w:t xml:space="preserve">                                                                                                                             – - outra plataforma (  ) especificar </w:t>
            </w:r>
          </w:p>
          <w:p w14:paraId="6EBA435D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</w:rPr>
            </w:pPr>
            <w:r w:rsidRPr="00541865">
              <w:rPr>
                <w:rFonts w:ascii="Lucida Sans" w:hAnsi="Lucida Sans"/>
                <w:b/>
              </w:rPr>
              <w:t xml:space="preserve">- presencial </w:t>
            </w:r>
            <w:proofErr w:type="gramStart"/>
            <w:r w:rsidRPr="00541865">
              <w:rPr>
                <w:rFonts w:ascii="Lucida Sans" w:hAnsi="Lucida Sans"/>
                <w:b/>
              </w:rPr>
              <w:t>( )</w:t>
            </w:r>
            <w:proofErr w:type="gramEnd"/>
            <w:r w:rsidRPr="00541865">
              <w:rPr>
                <w:rFonts w:ascii="Lucida Sans" w:hAnsi="Lucida Sans"/>
                <w:b/>
              </w:rPr>
              <w:t xml:space="preserve"> sala ( ) teatro ( ) </w:t>
            </w:r>
          </w:p>
          <w:p w14:paraId="7AB74137" w14:textId="77777777" w:rsidR="00BC3A15" w:rsidRPr="00541865" w:rsidRDefault="00BC3A15" w:rsidP="002D347F">
            <w:pPr>
              <w:spacing w:before="60"/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  <w:b/>
              </w:rPr>
              <w:t xml:space="preserve">- </w:t>
            </w:r>
            <w:proofErr w:type="gramStart"/>
            <w:r w:rsidRPr="00541865">
              <w:rPr>
                <w:rFonts w:ascii="Lucida Sans" w:hAnsi="Lucida Sans"/>
                <w:b/>
              </w:rPr>
              <w:t>híbrido  (</w:t>
            </w:r>
            <w:proofErr w:type="gramEnd"/>
            <w:r w:rsidRPr="00541865">
              <w:rPr>
                <w:rFonts w:ascii="Lucida Sans" w:hAnsi="Lucida Sans"/>
                <w:b/>
              </w:rPr>
              <w:t xml:space="preserve"> ) (especificar a plataforma) sala ( )  teatro ( )                                                                                                                      </w:t>
            </w:r>
          </w:p>
        </w:tc>
      </w:tr>
    </w:tbl>
    <w:p w14:paraId="3BBEF8C1" w14:textId="77777777" w:rsidR="00BC3A15" w:rsidRPr="00541865" w:rsidRDefault="00BC3A15" w:rsidP="00BC3A15">
      <w:pPr>
        <w:jc w:val="both"/>
        <w:rPr>
          <w:rFonts w:ascii="Lucida Sans" w:hAnsi="Lucida Sans"/>
          <w:b/>
        </w:rPr>
      </w:pP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92D050"/>
        <w:tblLook w:val="00A0" w:firstRow="1" w:lastRow="0" w:firstColumn="1" w:lastColumn="0" w:noHBand="0" w:noVBand="0"/>
      </w:tblPr>
      <w:tblGrid>
        <w:gridCol w:w="9357"/>
      </w:tblGrid>
      <w:tr w:rsidR="00BC3A15" w:rsidRPr="00541865" w14:paraId="1A235122" w14:textId="77777777" w:rsidTr="002D347F">
        <w:tc>
          <w:tcPr>
            <w:tcW w:w="9357" w:type="dxa"/>
            <w:shd w:val="clear" w:color="auto" w:fill="92D050"/>
          </w:tcPr>
          <w:p w14:paraId="2859DA95" w14:textId="77777777" w:rsidR="00BC3A15" w:rsidRPr="00541865" w:rsidRDefault="00BC3A15" w:rsidP="002D347F">
            <w:pPr>
              <w:jc w:val="center"/>
              <w:rPr>
                <w:rFonts w:ascii="Lucida Sans" w:hAnsi="Lucida Sans"/>
                <w:b/>
                <w:caps/>
              </w:rPr>
            </w:pPr>
            <w:r w:rsidRPr="00541865">
              <w:rPr>
                <w:rFonts w:ascii="Lucida Sans" w:hAnsi="Lucida Sans"/>
                <w:b/>
                <w:caps/>
              </w:rPr>
              <w:t>BANCA</w:t>
            </w:r>
          </w:p>
        </w:tc>
      </w:tr>
    </w:tbl>
    <w:p w14:paraId="57EC585F" w14:textId="133276EA" w:rsidR="00BC3A15" w:rsidRPr="00541865" w:rsidRDefault="00BC3A15" w:rsidP="00A44178">
      <w:pPr>
        <w:pStyle w:val="PargrafodaLista"/>
        <w:numPr>
          <w:ilvl w:val="0"/>
          <w:numId w:val="2"/>
        </w:numPr>
        <w:spacing w:before="60" w:after="60"/>
        <w:jc w:val="both"/>
        <w:rPr>
          <w:rFonts w:ascii="Lucida Sans" w:hAnsi="Lucida Sans"/>
          <w:b/>
        </w:rPr>
      </w:pPr>
      <w:r w:rsidRPr="00541865">
        <w:rPr>
          <w:rFonts w:ascii="Lucida Sans" w:hAnsi="Lucida Sans"/>
          <w:b/>
        </w:rPr>
        <w:t xml:space="preserve">- </w:t>
      </w:r>
      <w:r w:rsidRPr="00541865">
        <w:rPr>
          <w:rFonts w:ascii="Lucida Sans" w:hAnsi="Lucida Sans"/>
          <w:b/>
          <w:caps/>
        </w:rPr>
        <w:t>Docentes do Programa</w:t>
      </w:r>
      <w:r w:rsidRPr="00541865">
        <w:rPr>
          <w:rFonts w:ascii="Lucida Sans" w:hAnsi="Lucida Sans"/>
          <w:b/>
        </w:rPr>
        <w:t>:</w:t>
      </w: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right w:val="single" w:sz="4" w:space="0" w:color="000000"/>
        </w:tblBorders>
        <w:tblLook w:val="04A0" w:firstRow="1" w:lastRow="0" w:firstColumn="1" w:lastColumn="0" w:noHBand="0" w:noVBand="1"/>
      </w:tblPr>
      <w:tblGrid>
        <w:gridCol w:w="4395"/>
        <w:gridCol w:w="4962"/>
      </w:tblGrid>
      <w:tr w:rsidR="00BC3A15" w:rsidRPr="00541865" w14:paraId="410C48E2" w14:textId="77777777" w:rsidTr="002D347F">
        <w:tc>
          <w:tcPr>
            <w:tcW w:w="9357" w:type="dxa"/>
            <w:gridSpan w:val="2"/>
            <w:tcBorders>
              <w:bottom w:val="nil"/>
            </w:tcBorders>
          </w:tcPr>
          <w:p w14:paraId="4D6783DF" w14:textId="77777777" w:rsidR="00A44178" w:rsidRPr="00541865" w:rsidRDefault="00BC3A15" w:rsidP="00A44178">
            <w:pPr>
              <w:jc w:val="both"/>
              <w:rPr>
                <w:rFonts w:ascii="Lucida Sans" w:hAnsi="Lucida Sans"/>
                <w:b/>
                <w:color w:val="FF0000"/>
              </w:rPr>
            </w:pPr>
            <w:r w:rsidRPr="00541865">
              <w:rPr>
                <w:rFonts w:ascii="Lucida Sans" w:hAnsi="Lucida Sans"/>
                <w:b/>
              </w:rPr>
              <w:t>TITULAR</w:t>
            </w:r>
            <w:r w:rsidR="0066709A" w:rsidRPr="00541865">
              <w:rPr>
                <w:rFonts w:ascii="Lucida Sans" w:hAnsi="Lucida Sans"/>
                <w:b/>
              </w:rPr>
              <w:t>ES</w:t>
            </w:r>
            <w:r w:rsidR="00476057" w:rsidRPr="00541865">
              <w:rPr>
                <w:rFonts w:ascii="Lucida Sans" w:hAnsi="Lucida Sans"/>
                <w:b/>
              </w:rPr>
              <w:t xml:space="preserve"> </w:t>
            </w:r>
            <w:r w:rsidR="0066709A" w:rsidRPr="00541865">
              <w:rPr>
                <w:rFonts w:ascii="Lucida Sans" w:hAnsi="Lucida Sans"/>
                <w:b/>
                <w:highlight w:val="yellow"/>
              </w:rPr>
              <w:t>Atenção: informar também primeiro titular</w:t>
            </w:r>
            <w:r w:rsidR="0066709A" w:rsidRPr="00541865">
              <w:rPr>
                <w:rFonts w:ascii="Lucida Sans" w:hAnsi="Lucida Sans"/>
                <w:b/>
              </w:rPr>
              <w:t xml:space="preserve"> </w:t>
            </w:r>
            <w:r w:rsidR="0066709A" w:rsidRPr="00541865">
              <w:rPr>
                <w:rFonts w:ascii="Lucida Sans" w:hAnsi="Lucida Sans"/>
                <w:b/>
                <w:color w:val="FF0000"/>
              </w:rPr>
              <w:t>é quem orienta, presidente da banca</w:t>
            </w:r>
          </w:p>
          <w:p w14:paraId="4D6BDD1B" w14:textId="4CE3651F" w:rsidR="00BC3A15" w:rsidRPr="00541865" w:rsidRDefault="00A44178" w:rsidP="00A44178">
            <w:pPr>
              <w:jc w:val="both"/>
              <w:rPr>
                <w:rFonts w:ascii="Lucida Sans" w:hAnsi="Lucida Sans"/>
                <w:color w:val="FF0000"/>
              </w:rPr>
            </w:pPr>
            <w:r w:rsidRPr="00541865">
              <w:rPr>
                <w:rFonts w:ascii="Lucida Sans" w:hAnsi="Lucida Sans"/>
                <w:color w:val="FF0000"/>
              </w:rPr>
              <w:t>1</w:t>
            </w:r>
            <w:r w:rsidRPr="00541865">
              <w:rPr>
                <w:rFonts w:ascii="Lucida Sans" w:hAnsi="Lucida Sans"/>
              </w:rPr>
              <w:t>.</w:t>
            </w:r>
            <w:r w:rsidR="00BC3A15" w:rsidRPr="00541865">
              <w:rPr>
                <w:rFonts w:ascii="Lucida Sans" w:hAnsi="Lucida Sans"/>
              </w:rPr>
              <w:t xml:space="preserve">Nome completo: </w:t>
            </w:r>
          </w:p>
          <w:p w14:paraId="49FB26D5" w14:textId="385FB730" w:rsidR="00BC3A15" w:rsidRPr="00541865" w:rsidRDefault="00C33171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   </w:t>
            </w:r>
            <w:r w:rsidR="00BC3A15" w:rsidRPr="00541865">
              <w:rPr>
                <w:rFonts w:ascii="Lucida Sans" w:hAnsi="Lucida Sans"/>
              </w:rPr>
              <w:t>CPF:</w:t>
            </w:r>
          </w:p>
          <w:p w14:paraId="4CD05449" w14:textId="504C0D42" w:rsidR="00A44178" w:rsidRPr="00541865" w:rsidRDefault="00A44178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  <w:color w:val="FF0000"/>
              </w:rPr>
              <w:t>2.</w:t>
            </w:r>
            <w:r w:rsidR="00C33171" w:rsidRPr="00541865">
              <w:rPr>
                <w:rFonts w:ascii="Lucida Sans" w:hAnsi="Lucida Sans"/>
                <w:color w:val="FF0000"/>
              </w:rPr>
              <w:t xml:space="preserve"> </w:t>
            </w:r>
            <w:r w:rsidR="00C33171" w:rsidRPr="00541865">
              <w:rPr>
                <w:rFonts w:ascii="Lucida Sans" w:hAnsi="Lucida Sans"/>
              </w:rPr>
              <w:t>Nome completo;</w:t>
            </w:r>
          </w:p>
          <w:p w14:paraId="3E0E2E20" w14:textId="7FA5BB2E" w:rsidR="0066709A" w:rsidRPr="00541865" w:rsidRDefault="00C33171" w:rsidP="00C33171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    CPF</w:t>
            </w:r>
          </w:p>
        </w:tc>
      </w:tr>
      <w:tr w:rsidR="00BC3A15" w:rsidRPr="00541865" w14:paraId="08074AA4" w14:textId="77777777" w:rsidTr="00C33171">
        <w:tblPrEx>
          <w:tblBorders>
            <w:top w:val="none" w:sz="0" w:space="0" w:color="auto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rPr>
          <w:trHeight w:val="80"/>
        </w:trPr>
        <w:tc>
          <w:tcPr>
            <w:tcW w:w="4395" w:type="dxa"/>
            <w:tcBorders>
              <w:top w:val="nil"/>
              <w:bottom w:val="single" w:sz="4" w:space="0" w:color="000000"/>
              <w:right w:val="nil"/>
            </w:tcBorders>
          </w:tcPr>
          <w:p w14:paraId="0F54D5FA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000000"/>
            </w:tcBorders>
          </w:tcPr>
          <w:p w14:paraId="44A1A36C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5F5D1467" w14:textId="77777777" w:rsidTr="002D347F">
        <w:tc>
          <w:tcPr>
            <w:tcW w:w="9357" w:type="dxa"/>
            <w:gridSpan w:val="2"/>
            <w:tcBorders>
              <w:top w:val="single" w:sz="4" w:space="0" w:color="000000"/>
              <w:bottom w:val="nil"/>
            </w:tcBorders>
          </w:tcPr>
          <w:p w14:paraId="1AC73858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</w:rPr>
            </w:pPr>
            <w:r w:rsidRPr="00541865">
              <w:rPr>
                <w:rFonts w:ascii="Lucida Sans" w:hAnsi="Lucida Sans"/>
                <w:b/>
              </w:rPr>
              <w:t>SUPLENTE</w:t>
            </w:r>
          </w:p>
          <w:p w14:paraId="67C93560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  <w:p w14:paraId="2D118090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  <w:bCs/>
              </w:rPr>
            </w:pPr>
            <w:r w:rsidRPr="00541865">
              <w:rPr>
                <w:rFonts w:ascii="Lucida Sans" w:hAnsi="Lucida Sans"/>
                <w:b/>
                <w:bCs/>
              </w:rPr>
              <w:t xml:space="preserve">Nome completo: </w:t>
            </w:r>
          </w:p>
          <w:p w14:paraId="137DE23E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  <w:b/>
                <w:bCs/>
              </w:rPr>
              <w:t>CPF:</w:t>
            </w:r>
            <w:r w:rsidRPr="00541865">
              <w:rPr>
                <w:rFonts w:ascii="Lucida Sans" w:hAnsi="Lucida Sans"/>
              </w:rPr>
              <w:t xml:space="preserve"> </w:t>
            </w:r>
          </w:p>
        </w:tc>
      </w:tr>
      <w:tr w:rsidR="00BC3A15" w:rsidRPr="00541865" w14:paraId="176FA9DF" w14:textId="77777777" w:rsidTr="002D347F">
        <w:tblPrEx>
          <w:tblBorders>
            <w:top w:val="none" w:sz="0" w:space="0" w:color="auto"/>
            <w:bottom w:val="single" w:sz="4" w:space="0" w:color="auto"/>
            <w:insideH w:val="single" w:sz="4" w:space="0" w:color="000000"/>
            <w:insideV w:val="single" w:sz="4" w:space="0" w:color="000000"/>
          </w:tblBorders>
          <w:tblLook w:val="00A0" w:firstRow="1" w:lastRow="0" w:firstColumn="1" w:lastColumn="0" w:noHBand="0" w:noVBand="0"/>
        </w:tblPrEx>
        <w:tc>
          <w:tcPr>
            <w:tcW w:w="4395" w:type="dxa"/>
            <w:tcBorders>
              <w:top w:val="nil"/>
              <w:bottom w:val="single" w:sz="4" w:space="0" w:color="auto"/>
              <w:right w:val="nil"/>
            </w:tcBorders>
          </w:tcPr>
          <w:p w14:paraId="10E48FE2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auto"/>
            </w:tcBorders>
          </w:tcPr>
          <w:p w14:paraId="2B708A20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</w:tr>
    </w:tbl>
    <w:p w14:paraId="31D484FD" w14:textId="77777777" w:rsidR="00BC3A15" w:rsidRPr="00541865" w:rsidRDefault="00BC3A15" w:rsidP="00BC3A15">
      <w:pPr>
        <w:spacing w:before="60" w:after="60"/>
        <w:ind w:left="-397"/>
        <w:jc w:val="both"/>
        <w:rPr>
          <w:rFonts w:ascii="Lucida Sans" w:hAnsi="Lucida Sans"/>
          <w:b/>
        </w:rPr>
      </w:pPr>
      <w:r w:rsidRPr="00541865">
        <w:rPr>
          <w:rFonts w:ascii="Lucida Sans" w:hAnsi="Lucida Sans"/>
          <w:b/>
        </w:rPr>
        <w:t xml:space="preserve">2 - </w:t>
      </w:r>
      <w:r w:rsidRPr="00541865">
        <w:rPr>
          <w:rFonts w:ascii="Lucida Sans" w:hAnsi="Lucida Sans"/>
          <w:b/>
          <w:caps/>
        </w:rPr>
        <w:t>Docentes EXTERNOS</w:t>
      </w:r>
      <w:r w:rsidRPr="00541865">
        <w:rPr>
          <w:rFonts w:ascii="Lucida Sans" w:hAnsi="Lucida Sans"/>
          <w:b/>
        </w:rPr>
        <w:t>:</w:t>
      </w:r>
    </w:p>
    <w:tbl>
      <w:tblPr>
        <w:tblW w:w="9357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58"/>
        <w:gridCol w:w="829"/>
        <w:gridCol w:w="2546"/>
        <w:gridCol w:w="3124"/>
      </w:tblGrid>
      <w:tr w:rsidR="00BC3A15" w:rsidRPr="00541865" w14:paraId="3A6BC621" w14:textId="77777777" w:rsidTr="002D347F">
        <w:tc>
          <w:tcPr>
            <w:tcW w:w="9357" w:type="dxa"/>
            <w:gridSpan w:val="4"/>
            <w:tcBorders>
              <w:bottom w:val="nil"/>
            </w:tcBorders>
          </w:tcPr>
          <w:p w14:paraId="40FEA17F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</w:rPr>
            </w:pPr>
            <w:r w:rsidRPr="00541865">
              <w:rPr>
                <w:rFonts w:ascii="Lucida Sans" w:hAnsi="Lucida Sans"/>
                <w:b/>
              </w:rPr>
              <w:t>TITULAR</w:t>
            </w:r>
          </w:p>
          <w:p w14:paraId="038658D6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Nome completo: </w:t>
            </w:r>
          </w:p>
          <w:p w14:paraId="540AB919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>CPF:</w:t>
            </w:r>
          </w:p>
        </w:tc>
      </w:tr>
      <w:tr w:rsidR="00BC3A15" w:rsidRPr="00541865" w14:paraId="2CF5A5C4" w14:textId="77777777" w:rsidTr="002D347F">
        <w:tblPrEx>
          <w:tblLook w:val="00A0" w:firstRow="1" w:lastRow="0" w:firstColumn="1" w:lastColumn="0" w:noHBand="0" w:noVBand="0"/>
        </w:tblPrEx>
        <w:tc>
          <w:tcPr>
            <w:tcW w:w="2858" w:type="dxa"/>
            <w:tcBorders>
              <w:top w:val="nil"/>
              <w:bottom w:val="nil"/>
              <w:right w:val="nil"/>
            </w:tcBorders>
          </w:tcPr>
          <w:p w14:paraId="539CB5DB" w14:textId="77777777" w:rsidR="00BC3A15" w:rsidRPr="00541865" w:rsidRDefault="00BC3A15" w:rsidP="002D347F">
            <w:pPr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Instituição: </w:t>
            </w:r>
          </w:p>
          <w:p w14:paraId="6BA5B4BD" w14:textId="08AA6A70" w:rsidR="00607C28" w:rsidRPr="00541865" w:rsidRDefault="00607C28" w:rsidP="002D347F">
            <w:pPr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>Titulação:</w:t>
            </w:r>
          </w:p>
          <w:p w14:paraId="0ADE504F" w14:textId="043FF620" w:rsidR="00607C28" w:rsidRPr="00541865" w:rsidRDefault="002B5712" w:rsidP="002D347F">
            <w:pPr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>Telefone e/ou WhatsApp</w:t>
            </w:r>
          </w:p>
          <w:p w14:paraId="5459E1FE" w14:textId="77777777" w:rsidR="00BC3A15" w:rsidRPr="00541865" w:rsidRDefault="00BC3A15" w:rsidP="002D347F">
            <w:pPr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e-mail: </w:t>
            </w:r>
          </w:p>
        </w:tc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3FBA39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</w:tcBorders>
          </w:tcPr>
          <w:p w14:paraId="02D7D43C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6EFF4DE5" w14:textId="77777777" w:rsidTr="002D347F">
        <w:tblPrEx>
          <w:tblLook w:val="00A0" w:firstRow="1" w:lastRow="0" w:firstColumn="1" w:lastColumn="0" w:noHBand="0" w:noVBand="0"/>
        </w:tblPrEx>
        <w:tc>
          <w:tcPr>
            <w:tcW w:w="2858" w:type="dxa"/>
            <w:tcBorders>
              <w:top w:val="nil"/>
              <w:bottom w:val="nil"/>
              <w:right w:val="nil"/>
            </w:tcBorders>
          </w:tcPr>
          <w:p w14:paraId="66E50ADF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DF0678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</w:tcBorders>
          </w:tcPr>
          <w:p w14:paraId="3608144B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482C487F" w14:textId="77777777" w:rsidTr="002D347F">
        <w:tc>
          <w:tcPr>
            <w:tcW w:w="9357" w:type="dxa"/>
            <w:gridSpan w:val="4"/>
            <w:tcBorders>
              <w:bottom w:val="nil"/>
            </w:tcBorders>
          </w:tcPr>
          <w:p w14:paraId="535C436D" w14:textId="77777777" w:rsidR="00BC3A15" w:rsidRPr="00541865" w:rsidRDefault="00BC3A15" w:rsidP="002D347F">
            <w:pPr>
              <w:jc w:val="both"/>
              <w:rPr>
                <w:rFonts w:ascii="Lucida Sans" w:hAnsi="Lucida Sans"/>
                <w:b/>
              </w:rPr>
            </w:pPr>
            <w:r w:rsidRPr="00541865">
              <w:rPr>
                <w:rFonts w:ascii="Lucida Sans" w:hAnsi="Lucida Sans"/>
                <w:b/>
              </w:rPr>
              <w:t>SUPLENTE</w:t>
            </w:r>
          </w:p>
          <w:p w14:paraId="1593828B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Nome completo: </w:t>
            </w:r>
          </w:p>
          <w:p w14:paraId="5703CF15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CPF: </w:t>
            </w:r>
          </w:p>
        </w:tc>
      </w:tr>
      <w:tr w:rsidR="00BC3A15" w:rsidRPr="00541865" w14:paraId="3C6F2127" w14:textId="77777777" w:rsidTr="002D347F">
        <w:tblPrEx>
          <w:tblLook w:val="00A0" w:firstRow="1" w:lastRow="0" w:firstColumn="1" w:lastColumn="0" w:noHBand="0" w:noVBand="0"/>
        </w:tblPrEx>
        <w:tc>
          <w:tcPr>
            <w:tcW w:w="2858" w:type="dxa"/>
            <w:tcBorders>
              <w:top w:val="nil"/>
              <w:bottom w:val="nil"/>
              <w:right w:val="nil"/>
            </w:tcBorders>
          </w:tcPr>
          <w:p w14:paraId="65E6113E" w14:textId="77777777" w:rsidR="00BC3A15" w:rsidRPr="00541865" w:rsidRDefault="00BC3A15" w:rsidP="002D347F">
            <w:pPr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Instituição: </w:t>
            </w:r>
          </w:p>
        </w:tc>
        <w:tc>
          <w:tcPr>
            <w:tcW w:w="337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3060F3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nil"/>
            </w:tcBorders>
          </w:tcPr>
          <w:p w14:paraId="4904138F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005A69FA" w14:textId="77777777" w:rsidTr="002D347F">
        <w:tblPrEx>
          <w:tblLook w:val="00A0" w:firstRow="1" w:lastRow="0" w:firstColumn="1" w:lastColumn="0" w:noHBand="0" w:noVBand="0"/>
        </w:tblPrEx>
        <w:tc>
          <w:tcPr>
            <w:tcW w:w="2858" w:type="dxa"/>
            <w:tcBorders>
              <w:top w:val="nil"/>
              <w:bottom w:val="single" w:sz="4" w:space="0" w:color="auto"/>
              <w:right w:val="nil"/>
            </w:tcBorders>
          </w:tcPr>
          <w:p w14:paraId="0E57A498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Titulação: </w:t>
            </w:r>
          </w:p>
          <w:p w14:paraId="66632F1C" w14:textId="77777777" w:rsidR="002B5712" w:rsidRPr="00541865" w:rsidRDefault="00BC3A15" w:rsidP="002B5712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Telefone </w:t>
            </w:r>
            <w:r w:rsidR="002B5712" w:rsidRPr="00541865">
              <w:rPr>
                <w:rFonts w:ascii="Lucida Sans" w:hAnsi="Lucida Sans"/>
              </w:rPr>
              <w:t>e/ou WhatsApp</w:t>
            </w:r>
          </w:p>
          <w:p w14:paraId="2AD3AA75" w14:textId="48D6756A" w:rsidR="00BC3A15" w:rsidRPr="00541865" w:rsidRDefault="00BC3A15" w:rsidP="002B5712">
            <w:pPr>
              <w:jc w:val="both"/>
              <w:rPr>
                <w:rFonts w:ascii="Lucida Sans" w:hAnsi="Lucida Sans"/>
              </w:rPr>
            </w:pPr>
            <w:r w:rsidRPr="00541865">
              <w:rPr>
                <w:rFonts w:ascii="Lucida Sans" w:hAnsi="Lucida Sans"/>
              </w:rPr>
              <w:t xml:space="preserve">e-mail: </w:t>
            </w:r>
          </w:p>
        </w:tc>
        <w:tc>
          <w:tcPr>
            <w:tcW w:w="337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3F0D0B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</w:tcBorders>
          </w:tcPr>
          <w:p w14:paraId="2EE41DDD" w14:textId="77777777" w:rsidR="00BC3A15" w:rsidRPr="00541865" w:rsidRDefault="00BC3A15" w:rsidP="002D347F">
            <w:pPr>
              <w:jc w:val="both"/>
              <w:rPr>
                <w:rFonts w:ascii="Lucida Sans" w:hAnsi="Lucida Sans"/>
              </w:rPr>
            </w:pPr>
          </w:p>
        </w:tc>
      </w:tr>
      <w:tr w:rsidR="00BC3A15" w:rsidRPr="00541865" w14:paraId="7F1600F4" w14:textId="77777777" w:rsidTr="002D347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 w:firstRow="1" w:lastRow="0" w:firstColumn="1" w:lastColumn="0" w:noHBand="0" w:noVBand="0"/>
        </w:tblPrEx>
        <w:tc>
          <w:tcPr>
            <w:tcW w:w="3687" w:type="dxa"/>
            <w:gridSpan w:val="2"/>
          </w:tcPr>
          <w:p w14:paraId="27A04243" w14:textId="77777777" w:rsidR="00BC3A15" w:rsidRPr="00541865" w:rsidRDefault="00BC3A15" w:rsidP="002D347F">
            <w:pPr>
              <w:spacing w:after="160" w:line="259" w:lineRule="auto"/>
              <w:rPr>
                <w:rFonts w:ascii="Lucida Sans" w:hAnsi="Lucida Sans"/>
                <w:b/>
              </w:rPr>
            </w:pPr>
          </w:p>
        </w:tc>
        <w:tc>
          <w:tcPr>
            <w:tcW w:w="5670" w:type="dxa"/>
            <w:gridSpan w:val="2"/>
            <w:vAlign w:val="center"/>
          </w:tcPr>
          <w:p w14:paraId="4A1ABEC9" w14:textId="77777777" w:rsidR="00BC3A15" w:rsidRPr="00541865" w:rsidRDefault="00BC3A15" w:rsidP="002D347F">
            <w:pPr>
              <w:jc w:val="center"/>
              <w:rPr>
                <w:rFonts w:ascii="Lucida Sans" w:hAnsi="Lucida Sans"/>
                <w:b/>
              </w:rPr>
            </w:pPr>
          </w:p>
        </w:tc>
      </w:tr>
    </w:tbl>
    <w:p w14:paraId="0A2F8BFA" w14:textId="77777777" w:rsidR="00BC3A15" w:rsidRPr="00541865" w:rsidRDefault="00BC3A15" w:rsidP="00BC3A15">
      <w:pPr>
        <w:rPr>
          <w:rFonts w:ascii="Lucida Sans" w:hAnsi="Lucida Sans"/>
        </w:rPr>
      </w:pPr>
    </w:p>
    <w:p w14:paraId="4171E82D" w14:textId="77777777" w:rsidR="00C00C92" w:rsidRPr="00541865" w:rsidRDefault="00C00C92"/>
    <w:sectPr w:rsidR="00C00C92" w:rsidRPr="00541865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E6BA6" w14:textId="77777777" w:rsidR="00B60BBA" w:rsidRDefault="00B60BBA">
      <w:r>
        <w:separator/>
      </w:r>
    </w:p>
  </w:endnote>
  <w:endnote w:type="continuationSeparator" w:id="0">
    <w:p w14:paraId="08248B5A" w14:textId="77777777" w:rsidR="00B60BBA" w:rsidRDefault="00B60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1A7EF" w14:textId="77777777" w:rsidR="00B60BBA" w:rsidRDefault="00B60BBA">
      <w:r>
        <w:separator/>
      </w:r>
    </w:p>
  </w:footnote>
  <w:footnote w:type="continuationSeparator" w:id="0">
    <w:p w14:paraId="42F8317D" w14:textId="77777777" w:rsidR="00B60BBA" w:rsidRDefault="00B60B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bottom w:val="double" w:sz="12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86"/>
      <w:gridCol w:w="3450"/>
      <w:gridCol w:w="1163"/>
    </w:tblGrid>
    <w:tr w:rsidR="00C764D8" w:rsidRPr="004D6BA3" w14:paraId="7134A8C0" w14:textId="77777777">
      <w:trPr>
        <w:jc w:val="center"/>
      </w:trPr>
      <w:tc>
        <w:tcPr>
          <w:tcW w:w="1386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5B2E5716" w14:textId="77777777" w:rsidR="00A83C01" w:rsidRPr="00E66D7E" w:rsidRDefault="00BC3A15" w:rsidP="005156E2">
          <w:pPr>
            <w:ind w:left="181" w:right="-9"/>
            <w:jc w:val="right"/>
            <w:rPr>
              <w:rFonts w:ascii="Comic Sans MS" w:hAnsi="Comic Sans MS"/>
              <w:color w:val="808080"/>
              <w:sz w:val="22"/>
              <w:szCs w:val="22"/>
            </w:rPr>
          </w:pPr>
          <w:r w:rsidRPr="00E66D7E">
            <w:rPr>
              <w:rFonts w:ascii="Comic Sans MS" w:hAnsi="Comic Sans MS"/>
              <w:noProof/>
              <w:color w:val="808080"/>
              <w:sz w:val="22"/>
              <w:szCs w:val="22"/>
            </w:rPr>
            <w:drawing>
              <wp:inline distT="0" distB="0" distL="0" distR="0" wp14:anchorId="33BCE53C" wp14:editId="70B303B0">
                <wp:extent cx="638175" cy="619125"/>
                <wp:effectExtent l="0" t="0" r="9525" b="9525"/>
                <wp:docPr id="2" name="Imagem 2" descr="escola de danç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escola de danç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8175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50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1BCFCACD" w14:textId="77777777" w:rsidR="00A83C01" w:rsidRDefault="00A83C01" w:rsidP="005156E2">
          <w:pPr>
            <w:jc w:val="center"/>
            <w:rPr>
              <w:rFonts w:ascii="Arial" w:hAnsi="Arial" w:cs="Arial"/>
            </w:rPr>
          </w:pPr>
        </w:p>
        <w:p w14:paraId="0DA3CBDB" w14:textId="77777777" w:rsidR="00A83C01" w:rsidRPr="00995F33" w:rsidRDefault="00BC3A15" w:rsidP="005156E2">
          <w:pPr>
            <w:jc w:val="center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Ministério da Educação</w:t>
          </w:r>
        </w:p>
        <w:p w14:paraId="5FD03892" w14:textId="77777777" w:rsidR="00A83C01" w:rsidRPr="00995F33" w:rsidRDefault="00BC3A15" w:rsidP="005156E2">
          <w:pPr>
            <w:pStyle w:val="Ttulo3"/>
            <w:rPr>
              <w:rFonts w:ascii="Arial" w:hAnsi="Arial" w:cs="Arial"/>
            </w:rPr>
          </w:pPr>
          <w:r w:rsidRPr="00995F33">
            <w:rPr>
              <w:rFonts w:ascii="Arial" w:hAnsi="Arial" w:cs="Arial"/>
            </w:rPr>
            <w:t>Universidade Federal da Bahia</w:t>
          </w:r>
        </w:p>
        <w:p w14:paraId="521712BA" w14:textId="77777777" w:rsidR="00A83C01" w:rsidRPr="001D471A" w:rsidRDefault="00BC3A15" w:rsidP="005156E2">
          <w:pPr>
            <w:tabs>
              <w:tab w:val="left" w:pos="71"/>
            </w:tabs>
            <w:jc w:val="center"/>
            <w:rPr>
              <w:rFonts w:ascii="Comic Sans MS" w:hAnsi="Comic Sans MS"/>
              <w:sz w:val="22"/>
              <w:szCs w:val="22"/>
            </w:rPr>
          </w:pPr>
          <w:r w:rsidRPr="00995F33">
            <w:rPr>
              <w:rFonts w:ascii="Arial" w:hAnsi="Arial" w:cs="Arial"/>
            </w:rPr>
            <w:t>Programa de Pós-Graduação em Dança</w:t>
          </w:r>
        </w:p>
      </w:tc>
      <w:tc>
        <w:tcPr>
          <w:tcW w:w="1163" w:type="dxa"/>
          <w:tcBorders>
            <w:top w:val="nil"/>
            <w:left w:val="nil"/>
            <w:bottom w:val="double" w:sz="12" w:space="0" w:color="auto"/>
            <w:right w:val="nil"/>
          </w:tcBorders>
        </w:tcPr>
        <w:p w14:paraId="5A3653AB" w14:textId="77777777" w:rsidR="00A83C01" w:rsidRPr="004D6BA3" w:rsidRDefault="00BC3A15" w:rsidP="005156E2">
          <w:pPr>
            <w:jc w:val="center"/>
            <w:rPr>
              <w:rFonts w:ascii="Comic Sans MS" w:hAnsi="Comic Sans MS"/>
              <w:color w:val="808080"/>
            </w:rPr>
          </w:pPr>
          <w:r w:rsidRPr="004D6BA3">
            <w:rPr>
              <w:rFonts w:ascii="Comic Sans MS" w:hAnsi="Comic Sans MS"/>
              <w:noProof/>
              <w:color w:val="808080"/>
            </w:rPr>
            <w:drawing>
              <wp:inline distT="0" distB="0" distL="0" distR="0" wp14:anchorId="1EA16F6D" wp14:editId="323C5F12">
                <wp:extent cx="609600" cy="733425"/>
                <wp:effectExtent l="0" t="0" r="0" b="9525"/>
                <wp:docPr id="1" name="Imagem 1" descr="BRASAO UFBA_marc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RASAO UFBA_marc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960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C3AC198" w14:textId="77777777" w:rsidR="00A83C01" w:rsidRDefault="00A83C0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45E8D"/>
    <w:multiLevelType w:val="hybridMultilevel"/>
    <w:tmpl w:val="850EF73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AE7AA3"/>
    <w:multiLevelType w:val="hybridMultilevel"/>
    <w:tmpl w:val="13D2C7F6"/>
    <w:lvl w:ilvl="0" w:tplc="4192D1A4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683" w:hanging="360"/>
      </w:pPr>
    </w:lvl>
    <w:lvl w:ilvl="2" w:tplc="0416001B" w:tentative="1">
      <w:start w:val="1"/>
      <w:numFmt w:val="lowerRoman"/>
      <w:lvlText w:val="%3."/>
      <w:lvlJc w:val="right"/>
      <w:pPr>
        <w:ind w:left="1403" w:hanging="180"/>
      </w:pPr>
    </w:lvl>
    <w:lvl w:ilvl="3" w:tplc="0416000F" w:tentative="1">
      <w:start w:val="1"/>
      <w:numFmt w:val="decimal"/>
      <w:lvlText w:val="%4."/>
      <w:lvlJc w:val="left"/>
      <w:pPr>
        <w:ind w:left="2123" w:hanging="360"/>
      </w:pPr>
    </w:lvl>
    <w:lvl w:ilvl="4" w:tplc="04160019" w:tentative="1">
      <w:start w:val="1"/>
      <w:numFmt w:val="lowerLetter"/>
      <w:lvlText w:val="%5."/>
      <w:lvlJc w:val="left"/>
      <w:pPr>
        <w:ind w:left="2843" w:hanging="360"/>
      </w:pPr>
    </w:lvl>
    <w:lvl w:ilvl="5" w:tplc="0416001B" w:tentative="1">
      <w:start w:val="1"/>
      <w:numFmt w:val="lowerRoman"/>
      <w:lvlText w:val="%6."/>
      <w:lvlJc w:val="right"/>
      <w:pPr>
        <w:ind w:left="3563" w:hanging="180"/>
      </w:pPr>
    </w:lvl>
    <w:lvl w:ilvl="6" w:tplc="0416000F" w:tentative="1">
      <w:start w:val="1"/>
      <w:numFmt w:val="decimal"/>
      <w:lvlText w:val="%7."/>
      <w:lvlJc w:val="left"/>
      <w:pPr>
        <w:ind w:left="4283" w:hanging="360"/>
      </w:pPr>
    </w:lvl>
    <w:lvl w:ilvl="7" w:tplc="04160019" w:tentative="1">
      <w:start w:val="1"/>
      <w:numFmt w:val="lowerLetter"/>
      <w:lvlText w:val="%8."/>
      <w:lvlJc w:val="left"/>
      <w:pPr>
        <w:ind w:left="5003" w:hanging="360"/>
      </w:pPr>
    </w:lvl>
    <w:lvl w:ilvl="8" w:tplc="0416001B" w:tentative="1">
      <w:start w:val="1"/>
      <w:numFmt w:val="lowerRoman"/>
      <w:lvlText w:val="%9."/>
      <w:lvlJc w:val="right"/>
      <w:pPr>
        <w:ind w:left="5723" w:hanging="180"/>
      </w:pPr>
    </w:lvl>
  </w:abstractNum>
  <w:num w:numId="1" w16cid:durableId="1851679501">
    <w:abstractNumId w:val="0"/>
  </w:num>
  <w:num w:numId="2" w16cid:durableId="9789216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xNDO2MDY0tzQ0MzBU0lEKTi0uzszPAykwrgUAMrhzgiwAAAA="/>
  </w:docVars>
  <w:rsids>
    <w:rsidRoot w:val="00BC3A15"/>
    <w:rsid w:val="00065C2D"/>
    <w:rsid w:val="00153E7B"/>
    <w:rsid w:val="002B5712"/>
    <w:rsid w:val="00476057"/>
    <w:rsid w:val="00541865"/>
    <w:rsid w:val="00607C28"/>
    <w:rsid w:val="0066709A"/>
    <w:rsid w:val="00857C54"/>
    <w:rsid w:val="00A44178"/>
    <w:rsid w:val="00A83C01"/>
    <w:rsid w:val="00B60BBA"/>
    <w:rsid w:val="00B95AF2"/>
    <w:rsid w:val="00BC3A15"/>
    <w:rsid w:val="00C00C51"/>
    <w:rsid w:val="00C00C92"/>
    <w:rsid w:val="00C32EA5"/>
    <w:rsid w:val="00C33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5C4D61"/>
  <w15:chartTrackingRefBased/>
  <w15:docId w15:val="{7AEC7606-B192-4919-BD8E-EC8787D10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A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styleId="Ttulo3">
    <w:name w:val="heading 3"/>
    <w:basedOn w:val="Normal"/>
    <w:next w:val="Normal"/>
    <w:link w:val="Ttulo3Char"/>
    <w:qFormat/>
    <w:rsid w:val="00BC3A15"/>
    <w:pPr>
      <w:keepNext/>
      <w:jc w:val="center"/>
      <w:outlineLvl w:val="2"/>
    </w:pPr>
    <w:rPr>
      <w:rFonts w:ascii="Comic Sans MS" w:hAnsi="Comic Sans M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rsid w:val="00BC3A15"/>
    <w:rPr>
      <w:rFonts w:ascii="Comic Sans MS" w:eastAsia="Times New Roman" w:hAnsi="Comic Sans MS" w:cs="Times New Roman"/>
      <w:sz w:val="20"/>
      <w:szCs w:val="20"/>
      <w:lang w:eastAsia="pt-BR"/>
    </w:rPr>
  </w:style>
  <w:style w:type="paragraph" w:styleId="Cabealho">
    <w:name w:val="header"/>
    <w:basedOn w:val="Normal"/>
    <w:link w:val="CabealhoChar"/>
    <w:rsid w:val="00BC3A15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BC3A15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Hyperlink">
    <w:name w:val="Hyperlink"/>
    <w:basedOn w:val="Fontepargpadro"/>
    <w:uiPriority w:val="99"/>
    <w:unhideWhenUsed/>
    <w:rsid w:val="00BC3A15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A441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onferenciaweb.rnp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6</Words>
  <Characters>1058</Characters>
  <Application>Microsoft Office Word</Application>
  <DocSecurity>0</DocSecurity>
  <Lines>81</Lines>
  <Paragraphs>35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ira Rengel</dc:creator>
  <cp:keywords/>
  <dc:description/>
  <cp:lastModifiedBy>Lenira Rengel</cp:lastModifiedBy>
  <cp:revision>13</cp:revision>
  <dcterms:created xsi:type="dcterms:W3CDTF">2023-04-09T06:47:00Z</dcterms:created>
  <dcterms:modified xsi:type="dcterms:W3CDTF">2023-09-11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d9dd13f282b220fbde222fab293217682c99fd92f6e4c2a5bf4bc64a3bed67</vt:lpwstr>
  </property>
</Properties>
</file>